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ตู่</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ภายใต้มาตรฐานด้านสุขอนามัยอย่างเข้มงวดนะคะและเรื่องของการนั่งดื่มในร้านอาหารต้องเป็นร้านที่มีเครื่องหมายชา กับชาพลัสเท่านั้นล่าสุดก็บอกว่าร้านที่มีการขอใบรับรองจาก Thai Stop COVID Pass ภายใต้มาตรการเดียวกันทั้งหมดทั้งมวลต้องจบที่ 21.00 น.เดี๋ยวมาไล่เรียงให้ได้ทราบกันนะคะ เริ่มเลยก็เลยกันนะคะ เรื่องของสาธารณสุขท่านหนึ่งที่ลงพื้นที่ไปที่กระบี่ช่วยว่าการกระทรวงสาธารณสุขนะคะ ไปค่ะ ไปดูที่สาธารณสุขหลังจากที่เปิดประเทศอย่างเป็นทางการมาตั้งแต่วันที่ 1 พฤศจิกายน 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 เมื่อวานมีผู้ติดเชื่อรายใหม่ 16 คนมีผู้ติดเชื้อสะสมอยู่ที่ 8,800 คน 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 68 เปอร์เซ็นต์ของจำนวนประชากรทั้งหมด แต่ถ้ายึดตามฐานข้อมูลของหมอพร้อมจะควบคุมไปแล้ว 70 เปอร์เซ็นต์อัตราการครองเตียงที่กระบี่เกณฑ์ ซึ่งก็ต้องมีข้นไข้สีเหลืองไม่เกิน 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 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 อันตรายก็คือตั้งแต่เปิดประเทศมานี่ 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 ศบค.ว่าผลของการประเมินเป็นอย่างไรในขณะที่คุณสาธิตเอง ย้ำกับผู้ประกอบการการเปิดเมือง ต้องมีการจ้างงานกลุ่มแรงงานข้ามชาติอันนี้ก็ต้องรอบคอบ ช่วยกันลดความเสี่ยง จากการเกิดคลัสเตอร์เรื่องของงานเลี้ยงแล้ว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มีการสั่งปิดสถานที่ชั่วคราวฉบับที่ 46 โดยนายอัศวิน ขวัญเมือง ผู้ว่า</w:t>
      </w:r>
    </w:p>
    <w:p>
      <w:pPr>
        <w:pStyle w:val="BodyText"/>
      </w:pPr>
      <w:r>
        <w:t xml:space="preserve">(ราชการ) ให้บางกิจการสามารถกลับมาเปิดกิจการได้โดยมีเงื่อนไขนะคะ เห็นชอบว่าให้ตู้เกมร้านอินต่าง ๆ เปิดดำเนินการได้ภายใต้เงื่อนไขเวลาตามระเบียบและมาตรการควบคุมโรคอย่างเคร่งครัดร้านที่จำหน่ายอาหารหรือเครื่องดื่มที่ผ่านการตรวจประเมินตามมาตรฐานความปลอดภัยดีวิถีใหม่หรือว่า Thaistopcovidplusของกรมอนามัยสามารถเปิดให้บริการได้เหมือน ๆ กันกับร้านที่ผ่านการตรวจประเมินตามมาตรฐาน SHA ของนะคะ นั่งดื่มที่ร้านได้แต่ก็ไม่เกิน 3 ทุ่ม จะมีผล 16 พฤศจิกายน ถึง 30 พฤศจิกายนหรือจนกว่าจะมีการประกาศเปลี่ยนแปลงเป็นอย่างอื่น อันนี้คือประกาศของกรุงเทพมหานคร อันนี้ ThaistopCOVID Plus 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ที่เว็บไซต์ Stop Covid.moph.ao.th ข้างในเขาจะแยกประเภทกิจการไว้ อย่างตลาดนัด ตลาดสดตลาดน้ำ ร้านอาหาร ร้านอาหารริบบาดวิถีนะคะแต่ละกลุ่มต้องทำการประเมินจะมีช่อง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ต่าง ๆ ห้องน้ำห้องท่าหรือแม้แต่อุปกรณ์สำหรับทานอาหารเฉพาะบุคคลก็จะมีเงื่อนไขอยู่ ทีนี้ไปเจาะรายพื้นที่กันบ้างนะคะ อย่างพื้นที่ข้าวสาร ซึ่งถือว่าก่อนหน้านี้ได้มีการเปิดประเทศไปว่ามีการเปิดประเทศไปแล้วคึกคักมากผู้ประกอบการทั้งหลายออกมาปัดฝุ่นคึกครื้นแต่ล่าสุดนี่ ศบค. บอกไปแถลงไปว่าขอเลื่อนการเปิดสถานบันเทิง ผับ บาร์ ไปก่อนตอนแรกเขาเฝ้ารอวัน 1 ธันวาคมคงจะได้เปิดผับบา สถานบันเทิง คาราโอเกะ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เสียดายที่รัฐเลื่อนไปเปิดปีหน้านะคะ ผ่านไป 2 สัปดาห์ เป็นอย่างไรบ้างคะที่ถนนข้าวสารหลังจากเปิดประเทศไป โอเค ก่อนที่จะมีคำอนุญาตให้ดื่มแอลกอฮอล์ก่อน 21.00 น. ก็เห็นที่เดินทางมา ก็พอจะมีชีวิตชีวาขึ้นมาบ้างที่สำคัญตั้งแต่ทางเข้ามีมาตรการให้นักท่องเที่ยวถนนข้าวสาร อย่างเช่น ต้องโชว์ผลฉีดวัคซีน 2 เข็ม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 ส่วนประเด็นที่ว่า ศบค. เลื่อนไปเปิดเป็น 16 มกราคม 2565 ทางทีมข่าวได้พูดคุยกับร้าน The one เป็นบาร์ แต่ตอนนี้เขาเปลี่ยนรูปแบบเป็นบาร์คือ เพิ่มคำว่า</w:t>
      </w:r>
      <w:r>
        <w:t xml:space="preserve"> </w:t>
      </w:r>
      <w:r>
        <w:t xml:space="preserve">“</w:t>
      </w:r>
      <w:r>
        <w:t xml:space="preserve">ก็ต้องจัดโต๊ะเว้นระยะห่าง</w:t>
      </w:r>
      <w:r>
        <w:t xml:space="preserve">”</w:t>
      </w:r>
      <w:r>
        <w:t xml:space="preserve"> </w:t>
      </w:r>
      <w:r>
        <w:t xml:space="preserve">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 เสียดายครับผม จริง ๆ ผมก็อยากให้เปิดมันสูญเสียรายได้เยอะมากเลย เพราะอย่างต่างชาติเขามาบางคนเขาก็อยากมาปาตี้ มาดื่มลูกค้าบางคนก็ไม่พอใจ ก็พยายามอธิบายว่าเป็นการป้องกันของโรคโควิด้วยพฤติกรรมของนักท่องเที่ยวต่างชาติ คุณชิดชัยบอกว่าเป็นนักดื่มเสียมากกว่ามากกว่านั่งกินข้าว เป็นนักดื่มปาร์ตี้อย่างนั้นน่ะนะ คือ ผัดไท ข้าวไข่เจียว อย่างนั้นเป็นต้นนะคะ ก็จะเป็นลักษณะของการดื่มเสียมากกว่า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 ทีนี้ CHA เป็นของ ททท. รู้ว่ามีร้านหลายร้านเขาไปต่อคิวขอเครื่องหมาย SHA แล้วยังไม่ได้สักทีนะคะ ก็โอเค ถ้ามีเครื่องหมาย Thai Stop Covid ก็ได้ดื่มได้เหมือนกันนะคะ 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 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 อย่างที่บอกนะคะ ว่าสุดท้ายการที่จะไปเปิดสถานบันเทิงผับ บาร์ ยังไม่เปิดไม่ได้ใช่ไหมคะ พี่มะหม่อใช่ ๆ // เพราะยังไม่รู้ตัวเลขอย่างที่ฝรั่งเศสนี่นะคะ มีคุณหมอคนไทยของเรานี่ บอกว่าไปเจอเชื้อสายพันธุ์การกลายพันธุ์ใหม่ที่ยังไม่ระบุไม่ได้ว่ามันจะรุนแรงแค่ไหนกลายพันธ์ุอีกแล้ว นี่ทางที่กระทรวงสาธารณสุขบอกว่า 14 วันอันตรายที่เรารอประเมินกันอยู่นี่ เป็นระยะไหนจะสามารถผ่อนปรนอะไรได้เพิ่มเติมต้องระวังอะไรมากขึ้นในขณะนี้ 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คุณเอกพงศ์ ประดิษฐ์พงศ์ // บรรยากาศเข้านี้ที่ดอยท้องฟ้าแจ่มใส ทะเลหมอกกว้างใหญ่สุดสายตาโดยเฉพาะ ในช่วงสุดสัปดาห์ตั้งแต่เช้ามืดเพื่อรอชมความสวยงามในยามเช้าแสงแรกของวันที่ส่องกระทบกับทะเลหมอกผืนใหญ่กิวแม่ปาน ดอยอินทนนท์ที่เข้ามาฝ้ารอชมท่ามกลางลมหนาว อุณหภูมิ 9 องศาเซลเซียส นักท่องเที่ยวไม่ผิดหวังความสวยงามของธรรมชาติ หลังจากที่อุทยานปิดไปนานกว่า 7 เดือน จากสถานการณ์ COVID-19 นอกจากทะเลหมอกผืนใหญ่ยังดึดดูดให้นักท่องเที่ยวเข้าศึกษาธรรมชาติที่เต็มไปด้วยความหลากหลายของพันธุ์พืชท้องถิ่นของป่าดิบชื้น มอส เฟิร์น ฟื้นตัวสมบูรณ์สวยงามรวมทั้งทุ่งหญ้าแห่งเดียวในประเทศไทย</w:t>
      </w:r>
    </w:p>
    <w:p>
      <w:pPr>
        <w:pStyle w:val="BodyText"/>
      </w:pPr>
      <w:r>
        <w:t xml:space="preserve">(ผู้ให้สัมภาษณ์) เพิ่งเปิดได้วันที่ 10 ตอนนี้วันที่ 13 น่ะค่ะ นักท่องเที่ยวก็คือเกินค่ะ เยอะอากาศดีสมการรอคอยน่ะค่ะ ไม่ได้เปิดมานานมันก็มีการปรับปรุงพื้นที่ตรงนี้ ตรงนี้พอมาก็เหมือนการท่องเที่ยวก็รองรับนักท่องเที่ยวแล้วน่ะค่ะ ช่วงนี้อากาศดีอากาศหนาว ใช่ค่ะ ตรงตัวเมือง ตรงข้างล่าง ก็คือยังไม่เย็นคุ้มค่ากับการมาแน่นอนค่ะ อากาศดีก็คือหนาวกว่าข้าวล่างเยอะเลยค่ะ // สำหรับดอยอินทนนท์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ueQ 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ueQ กว่า 6,000 คน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 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 ที่ผ่านมาหลายโรงเรียนวันนี้เป็นวันเปิดเรียน On site พร้อม ๆ กัน ช่วงหน้ากลับมาติดตามค่ะ</w:t>
      </w:r>
    </w:p>
    <w:p>
      <w:pPr>
        <w:pStyle w:val="BodyText"/>
      </w:pPr>
      <w:r>
        <w:t xml:space="preserve">[เสียงโฆษณา] วันนี้จะเป็นวันแรก หลังจากที่สัปดาห์ที่แล้วนี่ Big Cleanning กันไปแล้ว เพื่อที่จะรองรับการเปิดเรียนแบบ On Site พร้อม ๆ กันวันนี้ โรงเรียนมัธยมเปิดเรียนเพิ่มอีก 109 แห่ง คุณหทัยพันมีรายงานมาจากโรงเรียนมัธยมปูรนาวาสนะคะคุณหทัยพรรณ มีรายงานสดนะคะ เชิญค่ะ</w:t>
      </w:r>
    </w:p>
    <w:p>
      <w:pPr>
        <w:pStyle w:val="BodyText"/>
      </w:pPr>
      <w:r>
        <w:t xml:space="preserve">(คุณหทัยพรรณ) ตรีชฎาคะ บรรยากาศในการเปิดเทอมวันแรกของโรงเรียนมัธยม… เข้านี้เป็นพิเศษค่ะ จากการสังเกตของทีมข่าวนะคะ พบว่านักเรียนมาโรงเรียนกันตั้งแต่ 8 โมงเช้าค่ะ ต้องตรวจหาเชื้อก่อนที่จะเข้าเรียนนะคะ และเช้านี้ค่ะ นักเรียนทุกคนได้ตรวจ ATK ติดเชื้อ หรือว่าไม่พบว่านักเรียนคนไหนเป็นกลุ่มเสี่ยงค่ะ พาไปดูบรรยากาศการเปิดเทอมเป็นวันแรกของโรงเรียนมัธยมในสังกัดกรุงเทพมหานครนะคะ 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และเมื่อผ่านเข้ามาในโรงเรียนนะคะ ผ่านจุดคัดกรองด้านหน้าแล้วก็ลงทะเบียนรับชุดตรวจ ATK ค่ะ เนื่องจากวันนี้เป็นการเปิดเรียนวันแรก ทุกคนจะต้องตรวจเพื่อคัดกรองเบื้อต้นนะคะ มาจากสำนักอนามัยกรุงเทพมหานครค่ะ มาตรวจให้สำหรับการตรวจในวันแรกนะคะ พร้อมกับแนะนำกับนักเรียนเพื่อตรวจหาเชื้อเองในครั้งถัดไปค่ะ และหลังจากที่คุยกับนักเรียนนะคะ พูดเป็นเสียงเดียวกันค่ะ ว่าดีใจที่ได้กลับมาเรียนที่โรงเรียนทำให้ความรู้สึกเดิม ๆ จะกลับมาไปฟังความรู้สึกของนักเรียนกันค่ะ</w:t>
      </w:r>
    </w:p>
    <w:p>
      <w:pPr>
        <w:pStyle w:val="BodyText"/>
      </w:pPr>
      <w:r>
        <w:t xml:space="preserve">(นักเรียนหญิง) รู้สึกดีใจค่ะ ว่าจะได้เจอเพื่อนแล้วอะไรแบบนี้ไม่ต้องเรียนออนไลน์อยู่หน้าจอแบบนี้น่ะค่ะ 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ประมาณนี้ ตื่นเต้นค่ะ 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 109 แห่ง ในสังกัดกรุงเทพมหานคร มีนักเรียนทั้งหมด 37,000 คนด้วยกันค่ะ และจากการตรวจเยี่ยมที่แห่งนี้นะคะ ก็พบว่านักเรียนมีความตื่นเต้นที่ได้มาโรงเรียนค่ะ และวันนี้การตรวจ ATK ไปแล้วกว่า 600 คนนะคะ ก็ไม่พบนักเรียนกลุ่มเสี่ยงแล้วก็หลังจากนี้ไปจะใช้วิธีการสุ่มตรวจทุกสัปดาห์ค่ะสำหรับการเรียนในวันนี้นะคะ โดยแบ่งนักเรียนเป็นกลุ่ม A และกลุ่ม B ค่ะ 1 วัน เว้น 1 วันนะคะ ส่วนการเรียนในห้องเรียนก็จะจัดให้นักเรียนได้ห้องละไม่เกิน 20 คนตามมาตรการของกระทรวงสาธารณสุขค่ะ ถ้าหากพบนักเรียนติดเชื้อ 1 คนก็จะปิดห้องเรียนนั้นส่วนกลุ่มผู้สัมผัสเสี่ยงสูงส่วนกลุ่มเสี่ยงต่ำนั้นสามารถมาเรียนที่โรงเรียนได้ แต่ให้สังเกตอาการร่วมด้วยแต่ว่าให้สังเกตอาการร่วมด้วยนะคะ 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 ค่ะ คุณผู้ชมคะ นี่ก็เป็นบรรยากาศของการเปิดเรียนวันแรกของโรงเรียนปุรนาวาสนะคะ 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 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ของกระทรวงสาธารณสุขในช่วงการแพร่ระบาดของ 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 นะคะ หมอมนูลบอกว่าทุกวันนี้เรามี ATK ตรวจที่บ้านอย่างน้อง ๆ มีตรวจกันนะคะ แต่ว่าอย่างน้อยเราต้องมี 2 ยี่ห้อ คือเราจะมียี่ห้อเดียวไม่ได้น่ะ เพราะว่ามันมีเหตุการณ์ของผลบวกลวงค่ะ ไม่มีทางรู้ได้เลยว่าเราตรวจแล้วเป็นจริงหรือปลอมทางที่ดี คือ ตรวจยี่ห้อแรกไปแล้วให้เอายี่ห้อ 2 มาตรวจด้วย กรณีที่เราพบว่าเราติดนะ แต่อีกกล่องหนึ่งแบบนี้ได้ไหมคะ</w:t>
      </w:r>
    </w:p>
    <w:p>
      <w:pPr>
        <w:pStyle w:val="BodyText"/>
      </w:pPr>
      <w:r>
        <w:t xml:space="preserve">(คุณตรีชฎา) ไม่ได้ค่ะ เพิ่งจะเพิกถอนคำสั่งสหรัฐฯ ไม่ได้มาตรฐาน นี่ล่ะค่ะ หมอมนูญหมอมนูญ ลีเชวงวงศ์ นะคะ เฉพาะทางของ ICU วิชัยยุทธหมอมนูลโพสต์แบบนี้มีให้ผลบวกปลอมในหลายประเทศ เช่น สหรัฐฯ, เยอรมนี,สหราชอาณาจักรและไทย หมอมนูญน ี่บอกว่ามีหลายสาเหตุนะคะ มีการปนเปื้อนสำคัญคือชุดตรวจมันไม่ได้มาตรฐาน ที่สำคัญสั่งเพิกถอนชุดตรวจไปจากตลาดนะคะคือ ยี่ห้อเพราะให้ผลบวกปลอมสหรัฐสั่งผลบวกปลอมหมายถึงอะไร แต่ตรวจด้วยชุดตรวจ ATK ว่าติดหมอมนูญบอกต่อไปนี้นะคะ ถ้าเกิดเราตรวจ อย่างเช่น เราไม่มีความเสี่ยงไม่มีอาการแต่เราตรวจ ATK แล้วได้ผลบวกเพราะคิดว่าตังติดเชื้อแล้วแจ้นเลย หมอมนูญบอกไม่ต้อง เอาอีกยี่ห้อหนึ่ง 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 ไม่ได้มาตรฐาน</w:t>
      </w:r>
    </w:p>
    <w:p>
      <w:pPr>
        <w:pStyle w:val="BodyText"/>
      </w:pPr>
      <w:r>
        <w:t xml:space="preserve">(คุณชัชฎาภรณ์) ไม่ต้องตรวจอันที่ 3 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 พอพูดคุยถึงเรื่องนี้ต้องพูดคุยกันนะคะ 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 เรื่องอะไรมาจ้อคะ</w:t>
      </w:r>
    </w:p>
    <w:p>
      <w:pPr>
        <w:pStyle w:val="BodyText"/>
      </w:pPr>
      <w:r>
        <w:t xml:space="preserve">(คุณบุษบา) วันนี้มีเรื่อง 2 ตัว 3 ตัวมาจ้อเหมือนเดิม วันที่ 15 นะคะ ใครทำของหล่น นุ่มนิ่มค่ะ ไม่ได้นะคะ มีอะไรอยู่ในมือถือไว้แน่น ๆ เตรียมเก็บแล้วจดเลย</w:t>
      </w:r>
    </w:p>
    <w:p>
      <w:pPr>
        <w:pStyle w:val="BodyText"/>
      </w:pPr>
      <w:r>
        <w:t xml:space="preserve">(คุณบุษบา) เตรียมไว้เลยนะคะ มีอะไรถือไว้เอาสก็อตเทปพันไว้เลย เดือนหนึ่งมันจะมีแค่ 2 ครั้งเท่านั้น 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วันนี้มีประเด็นเรื่องของการจุดประทัด 1,000 นัด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 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โฆษณา]</w:t>
      </w:r>
    </w:p>
    <w:p>
      <w:pPr>
        <w:pStyle w:val="BodyText"/>
      </w:pPr>
      <w:r>
        <w:t xml:space="preserve">(คุณบุษบา) สวัสดีค่ะพบกับสะบัดช่อ จ้อข่าวค่ะ คุณผู้ชมคะ พบกันทุกวันทุกวันจันทร์ถึงวันศุกร์ พบกับบุษบา ร้องหาญแก้วนะคะ วันนี้วันดีมาก ๆ เลยนะคะ รอบที่ดีนะคะ วันที่ 15 พฤศจิกายน นะคะวันที่ 16 แล้วนะคะ คอหวยสะกิดวันนี้บุษบามีอะไรมาให้ดูหรือเปล่า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คุณผู้ชมคะ เดี๋ยวพาไปดูคลิปแรกนะคะ เป็นคลิปของการทะเลาะวิวาทกันเกิดขึ้นค่ะ หลายคนเข้ามาหงุดหงิดเหลือเกินค่ะ 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 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อ้โหเก็บไว้ซื้อคนเดียวเลยก็ได้ไป ไม่ต้องเอามาลงเลยอะไรก็ว่ากันไปต่าง ๆ นา ๆ หลายคนก็เข้ามาปลอบด้วยนะคะ บอกว่าใจเย็น ๆ กัน คอหวยอย่างพวกเรานี้นะคะ บางทีรถกระบะคันนี้อาจจะไม่ใช่รถของพี่เขาก็ได้ ใจเย็น ๆ นะเขาก็จะต้องปิดเพื่อความปลอดภัยของเจ้าของรถ ทำไม้ราไม่ดูตัวเงินตัวทองที่มันตีกันเข้าไปล่ะ 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 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 อิหยังก่อได้ยินไหมคุณผู้ชม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 แป๊บเดียวเอง ยอดวิวสูงถึง 2,400,000 วิวนะคะนะคะ หลายคนเปิดคลิปมากกว่า 3 ครั้ง อย่างน้อยต้องมี 5 น่ะค่ะ พยายามฟังพูดว่าอะไร ตัวเลขอะไรใกล้เคียงที่สุดอาจจะยังไม่ได้ตั้งใจฟัง ดิฉันใจดีเชิญค่ะ อิหยังก่อบอกใหม่ดู อิหยังก่อ</w:t>
      </w:r>
    </w:p>
    <w:p>
      <w:pPr>
        <w:pStyle w:val="BodyText"/>
      </w:pPr>
      <w:r>
        <w:t xml:space="preserve">(คุณบุษบา) ได้ยินชัดไหมคะ 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 แพ่แว้แพร่แว้ปิ้งแซ่บ อย่าว่าแต่ปิ้งเลยค่ะ ทอดก็แซ่บค่ะ ขอให้โชคนะคะ หลังจากหวยออกกบนะคะ ต่อจากกบไปแล้วพาไปดูอีก 1 ความเชื่อนะคะในพิธีนางกวักนางดงนะคะ ที่รู้จักเป็นอย่างไรต่างก็เข้ามาบอกนะคะ ว่านี่มันไม่ใช่ช่วงเวลาของพิธีนางกวัก นางด้งค่ะคุณผู้ชมนี่คือพิธีที่เรียกว่านางกวักนางด้งนะคะ ถูกโพสต์โดยเจ้าของคลิปนะคะ Tiktok หลายคนอาจจะไม่รู้จักนะคะ ดิฉันขออนุญาตให้ข้อมูลกันสักนิดหนึ่งนะคะ การเข้าทรงนางด้งหรือผีนางด้งนะคะ 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งเกตกันเอาเองนะคะ ดิฉันบอกนิดหนึ่งว่าตัวเลขไทยค่ะ 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 คุณผู้ชมคะ เราต้องสังเกตกันดี ๆ นะคะ ล่าสุดค่ะ มีผู้ชายคนหนึ่งเขาได้รีวิวนะคะ ไปซื้อประทัดเพื่อแก้บนไอ้ไข่ แต่สิ่งที่ได้เป็นประทัดเหมือนกัน แต่แตกต่างกันอย่างไร กว่ามืออีกแล้วดูนี่ เขียนไว้ว่า 1,000 นัดไม่กล้าแกะชุดเลย กลัวหูเสีย คุณผู้ชมนี่ถ้าเกิดใครเคยไปแก้บนนะ เวลาเขาไปจุดประทัดกันที่วัดไอ้ไข่กลม ๆ แบบนี้ล่ะ แต่ว่าใหญ่ ๆ คุณผู้ชม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 ผู้พูดระบบแคปชันว่า ประทัด 1,000 นัด นี่ล่ะค่ะ แคปชันสั้น ๆ นะคะ ว่าชาวเน็ตนี่เข้ามาขำค่ะ บอกว่ามันไม่ใช่ 1,000 นัด ถ้าสังเกตที่กล่องนะคะ ในขณะที่บางคนบอกว่าแบบนี้เรื่องขนาดไม่สำคัญ ไปดูว่าหาประทัดของคุณพี่เป็นอย่างไร คุณผู้ชมดูสิคอหวยก็คือคอหวยตามดีหรือเปล่า ในขณะที่หลายคนบอกว่า อยากจะเห็นตอนจุดเหลือกันนะคะ ซึ่งทางด้านผู้โพสต์ก็รับปากนะคะ เดี๋ยวจะจุดให้ดูค่ะ แต่อย่างไรก็ตามของเรานะคะ เข้าไปตรวจสอบในเว็บขายของ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 100,000 คุณผู้ชมนะคะ เขาบอกจุดไม่ได้นะคะ ขนาดมันอยู่ที่ 5-6 เซนติเมตรเท่านั้น เป็นงานปั้นค่ะ ไอไข่จะชอบมากนอกจากนี้นะคะ ก็ยังมีประทัดจิ๋วด้วยก็เลยไม่แน่ใจค่ะคุณผู้ชม ว่าคุณแม่สั่งผิดร้าน หรือว่าเจ้าของร้านส่งสินค้าผิดกันแน่เพราะว่าอันนี้มันเป็นของแก้บนนะคะ คุณพี่ลองติดต่อสอบถามทางร้านดูนะคะ แต่ก็ทำเอาหลายคนขำกันเลยจริง ๆ ต้องขอบคุณ 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ถ้าคุณผู้ชมได้เห็นครีมยีห้อนี้ค่ะ เป็นอย่างไรคุณผู้ชมคะ ขาวไปหมดขาวยิ่งกว่าตาดิฉันอีกค่ะสิคะ มันขาวโพลนไปหมดเลยจริง ๆ ลงไปคะนี่ คุณผู้ชมคะ เชื่อเลยว่าที่ผ่านมา 2-3 วันที่ผ่านมาหลายคนนี่อาจจะเห็นคลิปนี้ ผ่านหูผ่านตามาบ้างเรียกว่า</w:t>
      </w:r>
      <w:r>
        <w:t xml:space="preserve"> </w:t>
      </w:r>
      <w:r>
        <w:t xml:space="preserve">“</w:t>
      </w:r>
      <w:r>
        <w:t xml:space="preserve">เป็นมิติใหม่แห่งการรีวิวผิวขาว</w:t>
      </w:r>
      <w:r>
        <w:t xml:space="preserve">”</w:t>
      </w:r>
      <w:r>
        <w:t xml:space="preserve"> </w:t>
      </w:r>
      <w:r>
        <w:t xml:space="preserve">นะคะ นี่เป็นคลิปจากต่างประเทศค่ะคุณผู้ชมขายโดยตัวแทน ของตัวแทนขายโลชันทาผิวนะคะ กลายเป็นไวรัลเป็นที่เรียบร้อยนะคะ ว่ามันไม่สมจริงเอาเสียเลย หลายคนก็เอามาโพสต์ต่อกันนะคะ ในทำนองว่าฉันว่ามันโป๊ะน่ะแก บางทีคนก็บอกว่าผีขาวกว่ากระดาษ A4 ขาวจนหลอดไฟยังเขินนะคะ ขาวจนสีตกใส่คนรีวิวด้วยก็ว่ากันไปต่าง ๆ นา ๆ ค่ะ 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 การขาวแบบนี้หลายคนไม่ค่อยสะบายใจเท่าไร 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 คือ ผิวที่สุขภาพดี นุ่ม ชุ่มชื่นไม่ใช่ผิวขาวเพียงอย่างเดียวค่ะ นี่เป็นมิติใหม่ของการโฆษณาไม่สมจริงเท่านั้นนะคะ มาฝากคุณผู้ชมโอ๊ยตายแล้วขาวอะไรขนาดนั้น อันนี้ขนาดไฟส่องยังขาวได้ไม่ถึงครึ่งหนึ่งของเราเลยนะคะ นี่ล่ะค่ะ เดี๋ยวช่วงนี้ค่ะ เราจะพักกันสักครู่นะคะ ช่วงหน้าเราจะไปรวมคลิปสั้น ๆ ในโลกของ Tiktok 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 ช่วงที่ 2 ของสะบัดช่อจ้อข่าวค่ะ ช่วงนี้นะคะ จะพาคุณผู้ชมไปดูคลิปต่าง ๆ ใน Tiktok นะคะ ที่ดิฉันบอกว่าแม้จะเป็นคลิปสั้น ๆ แต่มีพลังมากในโลกของโซเชียลนะคะ พูดถึงการตรวจ COVID ATK นะคะ จะรู้กันเลยนะคะ ว่ามันทั้งลุ้นทั้งเสียว จะลุ้นขนาดไหนนี่นะคะ แต่ถ้าคนไม่เคยตรวจนี่มี กระสับกระส่ายเหมือนคลิปนี้แน่นอนค่ะ 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 อยู่ไม่นิ่งเป็นอย่างไรคะคุณพ่อ วันหลังอยู่นิ่ง ๆ นะคะ แบบนี้ถ้ากระดุกกระดิกนี่มันทำไม่ได้ค่ะ หลายคนเข้ามาขำค่ะ บอกดุกว่าหมอก็เมียนี่ล่ะ เสียงดังฟังชัดดังทั่วประเทศความยาว 4 วินาที แต่คนดูเกือบ 1,000,000 แซวค่ะ บอกว่าคุณหมอจะอารมณ์ดีไปไหน มองหน้าคนไข้ด้วยค่ะ ณ จุดนี้ 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 ช่างอารมณ์ดีขี้เล่นเสียเหลือเกิน นี่ขณะผ่าตัดอยู่นะคะนี่ มีคนแสดงความคิดเห็นเยอะเลยนะคะ บอกว่าจริง ๆ แล้วตัวเองเคยผ่าตัดบล็อกหลังนะคะ ในห้องนี่เรามีสติรู้ทุกอย่างบรรยากาศในห้องก็จะสบาย ๆ แบบนี้ค่ะ คุณหมอไม่เครียด นไข้ก็จะรู้สึกสบายใจไปด้วย คลิปนี้โพสต์ 1 วันนะคะ มียอดวิวไปแล้ว 1,300,000 นะคะ จบจากห้องผ่าตัดไปแล้วนะคะ จะพาคุณผู้ชมไปชมคลิปที่ทำให้หลายคนอดอตกอกตกใจกับสิ่งที่เกิดขึ้นไม่ได้ค่ะ นี่ล่ะค่ะคุณผู้ชมเป็นอย่างไรคะ ที่ทำให้หลายคนงง เกิดอะไรขึ้นหลายคนบอกว่ามันเป็นไปได้อย่างไรคลิปนี้เป็นคลิปที่มาจากต่างประเทศค่ะ ถูกรถชนเจ้าอย่างจังค่ะ แต่ปรากฏว่าหลังจากถูกชนนะคะ เธอกลับไม่เป็นอะไรเลยนะคะ เดินมาหยิบจักรยานของเธอที่ล้มอยู่ข้างทาง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 ที่พยายามทำคลิปแปลก ๆ ต่าง ๆ นาน ๆ แบบนี้นะคะ 1 นาที 2 นาที มาเจอคลิปเหล่านี้นะคะ 7 วินาที 10 วินาที แต่ว่ายอดวิวไม่ธรรมดาจริง ๆ ค่ะ กลับมาบ้านเราคุณผู้ชมคะหลังจากที่ไปต่างประเทศกันแล้ว มาดูที่บ้านเราค่ะ เขาชื่นชมนะคะ คนขับรถสิบล้อคู่นี้นะคะ ขณะที่เขากำลังขับรถมา ปรากฏว่ามีเหตุการณ์หนึ่งขับอยู่ข้างหน้าแล้วทำของหล่นนะคะ วินาทีนั้นเขาบอกว่าตัดใจไม่ถูกจริง ๆ หรือว่าจะพอแค่นี้หรอว่าจะอะไรไปชมคลิปค่ะ เอาไหมล่ะ ๆ มีคนบอกเอาไหมล่ะ เอาดิ ๆ สงสัยจะไปเก็บขนมแน่เลย คุณผู้ชม สังเกตดี ๆ ว่ามันมีขนมถุงใหญ่เลยนี่นะคะ หล่นมาจากรถกระบนคันข้างหน้าค่ะ คุณ tong1996kt2 นะคะ 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 เยอะด้วยคุณผู้ชม เยอะนะหลาย 10 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 ดีแล้วลงมาเก็บนะคะ เพราะว่าขนมเยอะมากหลายคนบอกจังหวะที่ถุงขนมหล่นมานี่ 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 กระบะคันนั้นจอดอยู่ข้างทางจริงค่ะ ก็เลยจอดรถแล้วบอกว่าเอาขนมมาคืนนะคะ บอกใจเขาใจเราถ้าเกิดว่าของเราหายนี่ เราก็อยากจะได้คืนเหมือนกัน นี่ล่ะค่ะ ขอบคุณมากนะ นี่ล่ะค่ะ คุณผู้ชม มีคนเข้ามาชื่นชมทั้ง 2 คนมากมายเลยนะคะ ที่เก็บขนมมาคืนให้เจ้าของเพราะดูแล้ว คุณผู้ชมสังเกตดี ๆ นะคะ ขนข้าวขนของมาเยอะมากเลยแต่ไม่มีผ้าใบคลุมค่ะ เมื่อขับมาด้วยความเร็วก็มีสิ่งของปลิวลงมาค่ะ ซึ่งขนมนี้เป็นเพียงส่วนหนึ่งเท่านั้น เพราะว่าก่อนหน้านี้ก็มีขนม 1 ถุง ถุงใหญ่ ๆ เช่นกัน แต่ว่าถุงนั้นไม่มีใครตามเก็บมาให้นะคะ ก็ถือว่าเป็นโชคดีนะคะ ที่เจอ 2 หนุ่มใจดีค่ะหลายคนเข้ามาชื่นชมมากเลยค่ะ นี่ล่ะคนไทยไม่ไร้น้ำใจแน่นอนนะคะคุณผู้ชมคะ ช่วงนี้นะคะ เดี๋ยวจะพาไปดูบรรยากาศงานบุญกระถินกันบ้างนะคะ เรียบร้อยนะคะ เวลาทอดกฐินจำได้ใช่ไหมคะ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 เพราะอะไรคุณผู้ชมไปชมคลิปค่ะ</w:t>
      </w:r>
    </w:p>
    <w:p>
      <w:pPr>
        <w:pStyle w:val="BodyText"/>
      </w:pPr>
      <w:r>
        <w:t xml:space="preserve">[เสียงดนตรี] เป็นอย่างไรล่ะคุณผู้ชมคะ มั่นใจหายห่วงแน่นอน ว่ามาวัดนี้ภาพมุมสูงไม่ต้องค่ะ โดรนก็ไม่ต้อง หลวงพี่จัดให้เองนะคะ ญาติโยมบอกเต้น ๆ อยู่ดี ๆ นี่ เงยหน้ามา ตกใจนะขึ้นไปนั่งทำไมนะคะ แต่พอเห็นกล้องในมือนี่ก็ขออนุญาตจำกันนะคะ เป็นทุกอย่างให้โยมขนาดนี้แล้วนะคะ ขอให้มีเจ้าภาพเจ้าของคลิปด้วยนะคะ ตอนแรกหลายคนงงจะให้ฉันดูอะไรนี่ก็แพลนไปเรื่อย ๆ ในวลกลมมีอะไร ๆมาโป๊ะตรงนี้ว่าหลวงพี่ปีนขึ้นไปทำไมแต่ก็ถือว่าเป็นภาพที่เรียกร้อยยิ้มให้แต่ละคนที่ได้เห็นคลิปนี้เป็นอย่างดีนะคะ ที่วัดอื่นนี่นะคะ จัดวัดทอดกระถินแบบนี้แบบนี้ส่งมาให้เราได้นะคะ เดี๋ยวเรานำออกอากาศค่ะ 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 </w:t>
      </w:r>
      <w:r>
        <w:t xml:space="preserve">เรียกว่าจะมีภาพมุมสูงมาฝากแฟน ๆ ด้วย ถ้าเกิดว่าใครไปกระถินวัดนี้ไปดู Facebook ประดุจจ้างตากล้องมาเอง วันนี้ชวนดูกันด้วยนะครับ POP NEWS ฃันนี้มีข่าวของเฮียบอยปกร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 เอาล่ะค่ะ คุณผู้ชมคะ หมดเวลากับสะบัดช่อจ้อข่าวแล้วค่ะ เป็นคลิปทำบุญตักบาตรทางน้ำน่าสนใจมากเลยค่ะ ที่จังหวัดราชบุรีค่ะ ทีนี้ PPTV เรื่องข่าวเรื่องใหญ่ 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ตู่</dc:title>
  <dc:creator/>
  <cp:keywords/>
  <dcterms:created xsi:type="dcterms:W3CDTF">2021-11-18T09:47:20Z</dcterms:created>
  <dcterms:modified xsi:type="dcterms:W3CDTF">2021-11-18T09: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